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6B1DD" w14:textId="6F410EA5" w:rsidR="00CD2390" w:rsidRDefault="00AC2B5B">
      <w:pPr>
        <w:pStyle w:val="BodyText"/>
        <w:spacing w:before="85"/>
        <w:ind w:right="135"/>
        <w:jc w:val="right"/>
      </w:pPr>
      <w:r>
        <w:t>Date</w:t>
      </w:r>
    </w:p>
    <w:p w14:paraId="10522F06" w14:textId="77777777" w:rsidR="00CD2390" w:rsidRDefault="00CD2390">
      <w:pPr>
        <w:pStyle w:val="BodyText"/>
        <w:rPr>
          <w:sz w:val="20"/>
        </w:rPr>
      </w:pPr>
    </w:p>
    <w:p w14:paraId="3BE2B473" w14:textId="4992D749" w:rsidR="00CD2390" w:rsidRDefault="00A55F44">
      <w:pPr>
        <w:spacing w:before="248"/>
        <w:ind w:left="138"/>
        <w:rPr>
          <w:sz w:val="32"/>
        </w:rPr>
      </w:pPr>
      <w:r>
        <w:rPr>
          <w:noProof/>
        </w:rPr>
        <mc:AlternateContent>
          <mc:Choice Requires="wps">
            <w:drawing>
              <wp:anchor distT="0" distB="0" distL="0" distR="0" simplePos="0" relativeHeight="251657728" behindDoc="1" locked="0" layoutInCell="1" allowOverlap="1" wp14:anchorId="7579FCAD" wp14:editId="34F8D868">
                <wp:simplePos x="0" y="0"/>
                <wp:positionH relativeFrom="page">
                  <wp:posOffset>882650</wp:posOffset>
                </wp:positionH>
                <wp:positionV relativeFrom="paragraph">
                  <wp:posOffset>421640</wp:posOffset>
                </wp:positionV>
                <wp:extent cx="5648960"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48960" cy="1270"/>
                        </a:xfrm>
                        <a:custGeom>
                          <a:avLst/>
                          <a:gdLst>
                            <a:gd name="T0" fmla="*/ 0 w 8896"/>
                            <a:gd name="T1" fmla="*/ 0 h 1270"/>
                            <a:gd name="T2" fmla="*/ 5648960 w 8896"/>
                            <a:gd name="T3" fmla="*/ 0 h 1270"/>
                            <a:gd name="T4" fmla="*/ 0 60000 65536"/>
                            <a:gd name="T5" fmla="*/ 0 60000 65536"/>
                          </a:gdLst>
                          <a:ahLst/>
                          <a:cxnLst>
                            <a:cxn ang="T4">
                              <a:pos x="T0" y="T1"/>
                            </a:cxn>
                            <a:cxn ang="T5">
                              <a:pos x="T2" y="T3"/>
                            </a:cxn>
                          </a:cxnLst>
                          <a:rect l="0" t="0" r="r" b="b"/>
                          <a:pathLst>
                            <a:path w="8896" h="1270">
                              <a:moveTo>
                                <a:pt x="0" y="0"/>
                              </a:moveTo>
                              <a:lnTo>
                                <a:pt x="8896" y="0"/>
                              </a:lnTo>
                            </a:path>
                          </a:pathLst>
                        </a:custGeom>
                        <a:noFill/>
                        <a:ln w="6096">
                          <a:solidFill>
                            <a:srgbClr val="5858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8F59EC" id="Freeform 2" o:spid="_x0000_s1026" style="position:absolute;margin-left:69.5pt;margin-top:33.2pt;width:444.8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9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" path="m,l8896,e" filled="f" strokecolor="#585858" strokeweight=".48pt">
                <v:path arrowok="t" o:connecttype="custom" o:connectlocs="0,0;2147483646,0" o:connectangles="0,0"/>
                <w10:wrap type="topAndBottom" anchorx="page"/>
              </v:shape>
            </w:pict>
          </mc:Fallback>
        </mc:AlternateContent>
      </w:r>
      <w:r w:rsidR="00F60AD1">
        <w:rPr>
          <w:sz w:val="32"/>
        </w:rPr>
        <w:t>Statement of Commitment</w:t>
      </w:r>
    </w:p>
    <w:p w14:paraId="03316D42" w14:textId="77777777" w:rsidR="00CD2390" w:rsidRDefault="00CD2390">
      <w:pPr>
        <w:pStyle w:val="BodyText"/>
        <w:rPr>
          <w:sz w:val="20"/>
        </w:rPr>
      </w:pPr>
    </w:p>
    <w:p w14:paraId="1A392969" w14:textId="77777777" w:rsidR="00CD2390" w:rsidRDefault="00CD2390">
      <w:pPr>
        <w:pStyle w:val="BodyText"/>
        <w:spacing w:before="8"/>
        <w:rPr>
          <w:sz w:val="23"/>
        </w:rPr>
      </w:pPr>
    </w:p>
    <w:p w14:paraId="1DF66FF9" w14:textId="77777777" w:rsidR="00CD2390" w:rsidRDefault="00F60AD1">
      <w:pPr>
        <w:pStyle w:val="BodyText"/>
        <w:spacing w:before="1"/>
        <w:ind w:left="138"/>
      </w:pPr>
      <w:r>
        <w:t>STATEMENT OF COMMITMENT TO THE GLOBAL PRECIOUS METALS CODE</w:t>
      </w:r>
    </w:p>
    <w:p w14:paraId="1232713C" w14:textId="77777777" w:rsidR="00CD2390" w:rsidRDefault="00F60AD1">
      <w:pPr>
        <w:pStyle w:val="BodyText"/>
        <w:spacing w:before="161"/>
        <w:ind w:left="138" w:right="195"/>
      </w:pPr>
      <w:r>
        <w:t xml:space="preserve">[Name of institution] (“Institution”) has reviewed the content of the Precious Metals Global Code (“Code”) and acknowledges that the Code represents a set of principles generally </w:t>
      </w:r>
      <w:proofErr w:type="spellStart"/>
      <w:r>
        <w:t>recognised</w:t>
      </w:r>
      <w:proofErr w:type="spellEnd"/>
      <w:r>
        <w:t xml:space="preserve"> as good practice in the wholesale Precious Metals Market (“Market”). The Institution confirms that it acts as a Market Participant as defined by the </w:t>
      </w:r>
      <w:proofErr w:type="gramStart"/>
      <w:r>
        <w:t>Code, and</w:t>
      </w:r>
      <w:proofErr w:type="gramEnd"/>
      <w:r>
        <w:t xml:space="preserve"> is committed to conducting its Market activities (“Activities”) in a manner consistent with the principles of the Code. To this end, the Institution has taken appropriate steps, based on the size and complexity of its Activities, and the nature of its engagement in the Market, to align its Activities with the principles of the Code.</w:t>
      </w:r>
    </w:p>
    <w:p w14:paraId="342ED31B" w14:textId="77777777" w:rsidR="00CD2390" w:rsidRDefault="00CD2390">
      <w:pPr>
        <w:pStyle w:val="BodyText"/>
        <w:rPr>
          <w:sz w:val="24"/>
        </w:rPr>
      </w:pPr>
    </w:p>
    <w:p w14:paraId="03657127" w14:textId="77777777" w:rsidR="00CD2390" w:rsidRDefault="00CD2390">
      <w:pPr>
        <w:pStyle w:val="BodyText"/>
        <w:spacing w:before="3"/>
        <w:rPr>
          <w:sz w:val="26"/>
        </w:rPr>
      </w:pPr>
    </w:p>
    <w:p w14:paraId="65B29D70" w14:textId="77777777" w:rsidR="00CD2390" w:rsidRDefault="00F60AD1">
      <w:pPr>
        <w:pStyle w:val="BodyText"/>
        <w:ind w:left="138"/>
      </w:pPr>
      <w:r>
        <w:t>[INSTITUTION NAME]</w:t>
      </w:r>
    </w:p>
    <w:p w14:paraId="104EBB57" w14:textId="77777777" w:rsidR="00CD2390" w:rsidRDefault="00CD2390">
      <w:pPr>
        <w:pStyle w:val="BodyText"/>
        <w:rPr>
          <w:sz w:val="24"/>
        </w:rPr>
      </w:pPr>
    </w:p>
    <w:p w14:paraId="3775B06E" w14:textId="77777777" w:rsidR="00CD2390" w:rsidRDefault="00CD2390">
      <w:pPr>
        <w:pStyle w:val="BodyText"/>
        <w:spacing w:before="2"/>
        <w:rPr>
          <w:sz w:val="26"/>
        </w:rPr>
      </w:pPr>
    </w:p>
    <w:p w14:paraId="38FE2BCD" w14:textId="77777777" w:rsidR="00CD2390" w:rsidRDefault="00F60AD1">
      <w:pPr>
        <w:pStyle w:val="BodyText"/>
        <w:ind w:left="138"/>
      </w:pPr>
      <w:r>
        <w:t>Date:</w:t>
      </w:r>
    </w:p>
    <w:p w14:paraId="09E32806" w14:textId="77777777" w:rsidR="00CD2390" w:rsidRDefault="00CD2390">
      <w:pPr>
        <w:pStyle w:val="BodyText"/>
        <w:rPr>
          <w:sz w:val="20"/>
        </w:rPr>
      </w:pPr>
    </w:p>
    <w:p w14:paraId="6A832BC5" w14:textId="77777777" w:rsidR="00CD2390" w:rsidRDefault="00CD2390">
      <w:pPr>
        <w:pStyle w:val="BodyText"/>
        <w:rPr>
          <w:sz w:val="20"/>
        </w:rPr>
      </w:pPr>
    </w:p>
    <w:p w14:paraId="45330A3E" w14:textId="77777777" w:rsidR="00CD2390" w:rsidRDefault="00CD2390">
      <w:pPr>
        <w:pStyle w:val="BodyText"/>
        <w:rPr>
          <w:sz w:val="20"/>
        </w:rPr>
      </w:pPr>
    </w:p>
    <w:p w14:paraId="521CD905" w14:textId="77777777" w:rsidR="00CD2390" w:rsidRDefault="00CD2390">
      <w:pPr>
        <w:pStyle w:val="BodyText"/>
        <w:rPr>
          <w:sz w:val="20"/>
        </w:rPr>
      </w:pPr>
    </w:p>
    <w:p w14:paraId="37BE6F41" w14:textId="77777777" w:rsidR="00CD2390" w:rsidRDefault="00CD2390">
      <w:pPr>
        <w:pStyle w:val="BodyText"/>
        <w:rPr>
          <w:sz w:val="20"/>
        </w:rPr>
      </w:pPr>
    </w:p>
    <w:p w14:paraId="1FBEF3AC" w14:textId="77777777" w:rsidR="00CD2390" w:rsidRDefault="00CD2390">
      <w:pPr>
        <w:pStyle w:val="BodyText"/>
        <w:rPr>
          <w:sz w:val="20"/>
        </w:rPr>
      </w:pPr>
    </w:p>
    <w:p w14:paraId="7B96C5E7" w14:textId="77777777" w:rsidR="00CD2390" w:rsidRDefault="00CD2390">
      <w:pPr>
        <w:pStyle w:val="BodyText"/>
        <w:rPr>
          <w:sz w:val="20"/>
        </w:rPr>
      </w:pPr>
    </w:p>
    <w:p w14:paraId="62332680" w14:textId="77777777" w:rsidR="00CD2390" w:rsidRDefault="00CD2390">
      <w:pPr>
        <w:pStyle w:val="BodyText"/>
        <w:rPr>
          <w:sz w:val="20"/>
        </w:rPr>
      </w:pPr>
    </w:p>
    <w:p w14:paraId="5F58F8CE" w14:textId="77777777" w:rsidR="00CD2390" w:rsidRDefault="00CD2390">
      <w:pPr>
        <w:pStyle w:val="BodyText"/>
        <w:rPr>
          <w:sz w:val="20"/>
        </w:rPr>
      </w:pPr>
    </w:p>
    <w:p w14:paraId="734DDDC9" w14:textId="77777777" w:rsidR="00CD2390" w:rsidRDefault="00CD2390">
      <w:pPr>
        <w:pStyle w:val="BodyText"/>
        <w:rPr>
          <w:sz w:val="20"/>
        </w:rPr>
      </w:pPr>
    </w:p>
    <w:p w14:paraId="0D4257E4" w14:textId="77777777" w:rsidR="00CD2390" w:rsidRDefault="00CD2390">
      <w:pPr>
        <w:pStyle w:val="BodyText"/>
        <w:rPr>
          <w:sz w:val="20"/>
        </w:rPr>
      </w:pPr>
    </w:p>
    <w:p w14:paraId="453280A6" w14:textId="77777777" w:rsidR="00CD2390" w:rsidRDefault="00CD2390">
      <w:pPr>
        <w:pStyle w:val="BodyText"/>
        <w:rPr>
          <w:sz w:val="20"/>
        </w:rPr>
      </w:pPr>
    </w:p>
    <w:p w14:paraId="3D7E2A56" w14:textId="77777777" w:rsidR="00CD2390" w:rsidRDefault="00CD2390">
      <w:pPr>
        <w:pStyle w:val="BodyText"/>
        <w:rPr>
          <w:sz w:val="20"/>
        </w:rPr>
      </w:pPr>
    </w:p>
    <w:p w14:paraId="2C2AEA67" w14:textId="77777777" w:rsidR="00CD2390" w:rsidRDefault="00CD2390">
      <w:pPr>
        <w:pStyle w:val="BodyText"/>
        <w:rPr>
          <w:sz w:val="20"/>
        </w:rPr>
      </w:pPr>
    </w:p>
    <w:p w14:paraId="056F3E00" w14:textId="77777777" w:rsidR="00CD2390" w:rsidRDefault="00CD2390">
      <w:pPr>
        <w:pStyle w:val="BodyText"/>
        <w:rPr>
          <w:sz w:val="20"/>
        </w:rPr>
      </w:pPr>
    </w:p>
    <w:p w14:paraId="17AA2B8B" w14:textId="77777777" w:rsidR="00CD2390" w:rsidRDefault="00CD2390">
      <w:pPr>
        <w:pStyle w:val="BodyText"/>
        <w:rPr>
          <w:sz w:val="20"/>
        </w:rPr>
      </w:pPr>
    </w:p>
    <w:p w14:paraId="7655270B" w14:textId="77777777" w:rsidR="00CD2390" w:rsidRDefault="00CD2390">
      <w:pPr>
        <w:pStyle w:val="BodyText"/>
        <w:rPr>
          <w:sz w:val="20"/>
        </w:rPr>
      </w:pPr>
    </w:p>
    <w:p w14:paraId="3BC7D000" w14:textId="77777777" w:rsidR="00CD2390" w:rsidRDefault="00CD2390">
      <w:pPr>
        <w:pStyle w:val="BodyText"/>
        <w:rPr>
          <w:sz w:val="20"/>
        </w:rPr>
      </w:pPr>
    </w:p>
    <w:p w14:paraId="7B836557" w14:textId="77777777" w:rsidR="00CD2390" w:rsidRDefault="00CD2390">
      <w:pPr>
        <w:pStyle w:val="BodyText"/>
        <w:rPr>
          <w:sz w:val="20"/>
        </w:rPr>
      </w:pPr>
    </w:p>
    <w:p w14:paraId="7AD3B689" w14:textId="77777777" w:rsidR="00CD2390" w:rsidRDefault="00CD2390">
      <w:pPr>
        <w:pStyle w:val="BodyText"/>
        <w:rPr>
          <w:sz w:val="20"/>
        </w:rPr>
      </w:pPr>
    </w:p>
    <w:p w14:paraId="270E9065" w14:textId="77777777" w:rsidR="00CD2390" w:rsidRDefault="00CD2390">
      <w:pPr>
        <w:pStyle w:val="BodyText"/>
        <w:rPr>
          <w:sz w:val="20"/>
        </w:rPr>
      </w:pPr>
    </w:p>
    <w:p w14:paraId="74C63872" w14:textId="77777777" w:rsidR="00CD2390" w:rsidRDefault="00CD2390">
      <w:pPr>
        <w:pStyle w:val="BodyText"/>
        <w:rPr>
          <w:sz w:val="20"/>
        </w:rPr>
      </w:pPr>
    </w:p>
    <w:p w14:paraId="737071BC" w14:textId="77777777" w:rsidR="00CD2390" w:rsidRDefault="00CD2390">
      <w:pPr>
        <w:pStyle w:val="BodyText"/>
        <w:rPr>
          <w:sz w:val="20"/>
        </w:rPr>
      </w:pPr>
    </w:p>
    <w:p w14:paraId="3BC8311C" w14:textId="77777777" w:rsidR="00CD2390" w:rsidRDefault="00CD2390">
      <w:pPr>
        <w:pStyle w:val="BodyText"/>
        <w:rPr>
          <w:sz w:val="20"/>
        </w:rPr>
      </w:pPr>
    </w:p>
    <w:p w14:paraId="0A10C3BC" w14:textId="77777777" w:rsidR="00CD2390" w:rsidRDefault="00CD2390">
      <w:pPr>
        <w:pStyle w:val="BodyText"/>
        <w:rPr>
          <w:sz w:val="20"/>
        </w:rPr>
      </w:pPr>
    </w:p>
    <w:p w14:paraId="4031BE7E" w14:textId="77777777" w:rsidR="00CD2390" w:rsidRDefault="00CD2390">
      <w:pPr>
        <w:pStyle w:val="BodyText"/>
        <w:rPr>
          <w:sz w:val="20"/>
        </w:rPr>
      </w:pPr>
    </w:p>
    <w:p w14:paraId="4F65AE48" w14:textId="77777777" w:rsidR="00CD2390" w:rsidRDefault="00CD2390">
      <w:pPr>
        <w:pStyle w:val="BodyText"/>
        <w:rPr>
          <w:sz w:val="20"/>
        </w:rPr>
      </w:pPr>
    </w:p>
    <w:p w14:paraId="0ADBD714" w14:textId="77777777" w:rsidR="00CD2390" w:rsidRDefault="00CD2390">
      <w:pPr>
        <w:pStyle w:val="BodyText"/>
        <w:rPr>
          <w:sz w:val="20"/>
        </w:rPr>
      </w:pPr>
    </w:p>
    <w:p w14:paraId="2ED6C25B" w14:textId="77777777" w:rsidR="00CD2390" w:rsidRDefault="00CD2390">
      <w:pPr>
        <w:pStyle w:val="BodyText"/>
        <w:rPr>
          <w:sz w:val="20"/>
        </w:rPr>
      </w:pPr>
    </w:p>
    <w:p w14:paraId="7FEAD759" w14:textId="77777777" w:rsidR="00CD2390" w:rsidRDefault="00CD2390">
      <w:pPr>
        <w:pStyle w:val="BodyText"/>
        <w:rPr>
          <w:sz w:val="20"/>
        </w:rPr>
      </w:pPr>
    </w:p>
    <w:p w14:paraId="6F547DAC" w14:textId="77777777" w:rsidR="00CD2390" w:rsidRDefault="00CD2390">
      <w:pPr>
        <w:pStyle w:val="BodyText"/>
        <w:rPr>
          <w:sz w:val="20"/>
        </w:rPr>
      </w:pPr>
    </w:p>
    <w:p w14:paraId="17661191" w14:textId="77777777" w:rsidR="00CD2390" w:rsidRDefault="00CD2390">
      <w:pPr>
        <w:pStyle w:val="BodyText"/>
        <w:rPr>
          <w:sz w:val="20"/>
        </w:rPr>
      </w:pPr>
    </w:p>
    <w:p w14:paraId="41BCB8AC" w14:textId="77777777" w:rsidR="00CD2390" w:rsidRDefault="00CD2390">
      <w:pPr>
        <w:pStyle w:val="BodyText"/>
        <w:rPr>
          <w:sz w:val="20"/>
        </w:rPr>
      </w:pPr>
    </w:p>
    <w:p w14:paraId="000585E4" w14:textId="77777777" w:rsidR="00CD2390" w:rsidRDefault="00CD2390">
      <w:pPr>
        <w:pStyle w:val="BodyText"/>
        <w:rPr>
          <w:sz w:val="20"/>
        </w:rPr>
      </w:pPr>
    </w:p>
    <w:p w14:paraId="6EEE226A" w14:textId="77777777" w:rsidR="00CD2390" w:rsidRDefault="00CD2390">
      <w:pPr>
        <w:pStyle w:val="BodyText"/>
        <w:rPr>
          <w:sz w:val="20"/>
        </w:rPr>
      </w:pPr>
    </w:p>
    <w:p w14:paraId="40AB2B41" w14:textId="77777777" w:rsidR="00CD2390" w:rsidRDefault="00CD2390">
      <w:pPr>
        <w:pStyle w:val="BodyText"/>
        <w:rPr>
          <w:sz w:val="20"/>
        </w:rPr>
      </w:pPr>
    </w:p>
    <w:p w14:paraId="01A72FDD" w14:textId="77777777" w:rsidR="00CD2390" w:rsidRDefault="00CD2390">
      <w:pPr>
        <w:pStyle w:val="BodyText"/>
        <w:rPr>
          <w:sz w:val="20"/>
        </w:rPr>
      </w:pPr>
    </w:p>
    <w:p w14:paraId="05E3DD32" w14:textId="77777777" w:rsidR="00CD2390" w:rsidRDefault="00CD2390">
      <w:pPr>
        <w:pStyle w:val="BodyText"/>
        <w:rPr>
          <w:sz w:val="20"/>
        </w:rPr>
      </w:pPr>
    </w:p>
    <w:p w14:paraId="11A98B94" w14:textId="77777777" w:rsidR="00CD2390" w:rsidRDefault="00CD2390">
      <w:pPr>
        <w:pStyle w:val="BodyText"/>
        <w:rPr>
          <w:sz w:val="20"/>
        </w:rPr>
      </w:pPr>
    </w:p>
    <w:p w14:paraId="305C6585" w14:textId="77777777" w:rsidR="00CD2390" w:rsidRDefault="00CD2390">
      <w:pPr>
        <w:pStyle w:val="BodyText"/>
        <w:rPr>
          <w:sz w:val="20"/>
        </w:rPr>
      </w:pPr>
    </w:p>
    <w:p w14:paraId="63AF7517" w14:textId="77777777" w:rsidR="00CD2390" w:rsidRDefault="00CD2390">
      <w:pPr>
        <w:pStyle w:val="BodyText"/>
        <w:spacing w:before="4"/>
        <w:rPr>
          <w:sz w:val="20"/>
        </w:rPr>
      </w:pPr>
    </w:p>
    <w:p w14:paraId="5D2BD43C" w14:textId="77777777" w:rsidR="00CD2390" w:rsidRDefault="00F60AD1">
      <w:pPr>
        <w:pStyle w:val="BodyText"/>
        <w:ind w:left="4410" w:right="4411"/>
        <w:jc w:val="center"/>
      </w:pPr>
      <w:r>
        <w:t>39</w:t>
      </w:r>
    </w:p>
    <w:sectPr w:rsidR="00CD2390">
      <w:type w:val="continuous"/>
      <w:pgSz w:w="11900" w:h="16850"/>
      <w:pgMar w:top="600" w:right="150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YzNLUwNTUxMTBU0lEKTi0uzszPAykwrAUAfVBfFiwAAAA="/>
  </w:docVars>
  <w:rsids>
    <w:rsidRoot w:val="00CD2390"/>
    <w:rsid w:val="00817F25"/>
    <w:rsid w:val="00932BDF"/>
    <w:rsid w:val="00A55F44"/>
    <w:rsid w:val="00AC2B5B"/>
    <w:rsid w:val="00BC5E55"/>
    <w:rsid w:val="00CD2390"/>
    <w:rsid w:val="00F60A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7E713"/>
  <w15:docId w15:val="{7997609B-ED72-A14C-9120-4FDE0BA1E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6</Words>
  <Characters>723</Characters>
  <Application>Microsoft Office Word</Application>
  <DocSecurity>0</DocSecurity>
  <Lines>6</Lines>
  <Paragraphs>1</Paragraphs>
  <ScaleCrop>false</ScaleCrop>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Robins</dc:creator>
  <cp:lastModifiedBy>Jamilah Leigh</cp:lastModifiedBy>
  <cp:revision>2</cp:revision>
  <dcterms:created xsi:type="dcterms:W3CDTF">2021-03-03T22:20:00Z</dcterms:created>
  <dcterms:modified xsi:type="dcterms:W3CDTF">2021-03-0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Creator">
    <vt:lpwstr>Adobe Acrobat Pro DC 15.6.30417</vt:lpwstr>
  </property>
  <property fmtid="{D5CDD505-2E9C-101B-9397-08002B2CF9AE}" pid="4" name="LastSaved">
    <vt:filetime>2020-01-28T00:00:00Z</vt:filetime>
  </property>
</Properties>
</file>